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BB4B03D" w14:textId="77777777" w:rsidR="00C467DD" w:rsidRDefault="00C467DD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C467DD">
        <w:rPr>
          <w:rFonts w:eastAsia="Times New Roman" w:cstheme="minorHAnsi"/>
          <w:b/>
          <w:color w:val="181717"/>
          <w:sz w:val="28"/>
          <w:szCs w:val="28"/>
        </w:rPr>
        <w:t>Chapter 20 – Turbocharging and Supercharging</w:t>
      </w:r>
    </w:p>
    <w:p w14:paraId="0766CA74" w14:textId="57434B82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0AD331D5" w14:textId="69857C94" w:rsidR="004C53C5" w:rsidRDefault="00DF2F45" w:rsidP="004637B0">
      <w:pPr>
        <w:spacing w:after="0"/>
        <w:ind w:left="450" w:right="-810"/>
      </w:pPr>
      <w:r w:rsidRPr="00DF2F45">
        <w:t xml:space="preserve">1. </w:t>
      </w:r>
      <w:r w:rsidR="007957F8">
        <w:t>Forced Induction Principle, Superchargers, Turbochargers, Turbocharger Failures</w:t>
      </w:r>
      <w:r w:rsidR="003A56B2">
        <w:t>, and Boost Control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52B4084" w14:textId="77777777" w:rsidR="007957F8" w:rsidRDefault="008F46C1" w:rsidP="007957F8">
      <w:pPr>
        <w:spacing w:after="0"/>
        <w:ind w:left="450" w:right="-810"/>
      </w:pPr>
      <w:r>
        <w:t>1</w:t>
      </w:r>
      <w:r w:rsidR="00EB4E08">
        <w:t xml:space="preserve">. </w:t>
      </w:r>
      <w:r w:rsidR="007957F8">
        <w:t>Discuss airflow requirements and volumetric efficiency of engines.</w:t>
      </w:r>
    </w:p>
    <w:p w14:paraId="3756BA3B" w14:textId="1E34BA67" w:rsidR="007957F8" w:rsidRDefault="007957F8" w:rsidP="007957F8">
      <w:pPr>
        <w:spacing w:after="0"/>
        <w:ind w:left="450" w:right="-810"/>
      </w:pPr>
      <w:r>
        <w:t>2. E</w:t>
      </w:r>
      <w:r>
        <w:t>xplain forced induction principles.</w:t>
      </w:r>
    </w:p>
    <w:p w14:paraId="15333EB4" w14:textId="3C8E25B7" w:rsidR="007957F8" w:rsidRDefault="007957F8" w:rsidP="007957F8">
      <w:pPr>
        <w:spacing w:after="0"/>
        <w:ind w:left="450" w:right="-810"/>
      </w:pPr>
      <w:r>
        <w:t xml:space="preserve">3. </w:t>
      </w:r>
      <w:r>
        <w:t>Discuss superchargers.</w:t>
      </w:r>
    </w:p>
    <w:p w14:paraId="69F94DFD" w14:textId="3A74F2A8" w:rsidR="007957F8" w:rsidRDefault="007957F8" w:rsidP="007957F8">
      <w:pPr>
        <w:spacing w:after="0"/>
        <w:ind w:left="450" w:right="-810"/>
      </w:pPr>
      <w:r>
        <w:t xml:space="preserve">4. </w:t>
      </w:r>
      <w:r>
        <w:t>Discuss turbochargers and turbocharger failures.</w:t>
      </w:r>
    </w:p>
    <w:p w14:paraId="1C31D182" w14:textId="2B881CD3" w:rsidR="007957F8" w:rsidRDefault="007957F8" w:rsidP="007957F8">
      <w:pPr>
        <w:spacing w:after="0"/>
        <w:ind w:left="450" w:right="-810"/>
      </w:pPr>
      <w:r>
        <w:t>5. E</w:t>
      </w:r>
      <w:r>
        <w:t>xplain boost control.</w:t>
      </w:r>
    </w:p>
    <w:p w14:paraId="626EB384" w14:textId="30EC6F02" w:rsidR="007957F8" w:rsidRDefault="007957F8" w:rsidP="007957F8">
      <w:pPr>
        <w:spacing w:after="0"/>
        <w:ind w:left="450" w:right="-810"/>
      </w:pPr>
      <w:r>
        <w:t xml:space="preserve">6. </w:t>
      </w:r>
      <w:r>
        <w:t>Describe the purpose of a nitrous oxide system.</w:t>
      </w:r>
    </w:p>
    <w:p w14:paraId="55695049" w14:textId="16AC1357" w:rsidR="00DF2F45" w:rsidRPr="00DF2F45" w:rsidRDefault="00F25410" w:rsidP="007957F8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52BAAC3B" w14:textId="77777777" w:rsidR="003A56B2" w:rsidRDefault="009E77DF" w:rsidP="004637B0">
      <w:pPr>
        <w:spacing w:after="0"/>
        <w:ind w:left="450" w:right="-810"/>
      </w:pPr>
      <w:bookmarkStart w:id="0" w:name="_Hlk100834734"/>
      <w:bookmarkStart w:id="1" w:name="_Hlk10083679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3A56B2" w:rsidRPr="003A56B2">
        <w:t>Turbocharger &amp; Supercharger Systems</w:t>
      </w:r>
    </w:p>
    <w:p w14:paraId="233C5FC8" w14:textId="1E5C371A" w:rsidR="008F46C1" w:rsidRDefault="00F40030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28D538EB" w14:textId="25C5BCC9" w:rsidR="001A7439" w:rsidRDefault="00B37A80" w:rsidP="004637B0">
      <w:pPr>
        <w:spacing w:after="0"/>
        <w:ind w:left="450" w:right="-810"/>
      </w:pPr>
      <w:r>
        <w:t>3</w:t>
      </w:r>
      <w:r w:rsidR="001A7439">
        <w:t xml:space="preserve">. </w:t>
      </w:r>
      <w:hyperlink r:id="rId11" w:history="1">
        <w:r w:rsidR="001A7439" w:rsidRPr="006A6B44">
          <w:rPr>
            <w:rStyle w:val="Hyperlink"/>
          </w:rPr>
          <w:t>Crossword Puzzle and Word Search (A8)</w:t>
        </w:r>
      </w:hyperlink>
    </w:p>
    <w:p w14:paraId="2C7D3013" w14:textId="3EAFCB3F" w:rsidR="001A7439" w:rsidRDefault="00B37A80" w:rsidP="0085332D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905BEC">
          <w:rPr>
            <w:rStyle w:val="Hyperlink"/>
          </w:rPr>
          <w:t>Video</w:t>
        </w:r>
        <w:r w:rsidR="00250C2D" w:rsidRPr="00905BEC">
          <w:rPr>
            <w:rStyle w:val="Hyperlink"/>
          </w:rPr>
          <w:t>s</w:t>
        </w:r>
        <w:r w:rsidR="0011718F" w:rsidRPr="00905BEC">
          <w:rPr>
            <w:rStyle w:val="Hyperlink"/>
          </w:rPr>
          <w:t xml:space="preserve">: </w:t>
        </w:r>
        <w:r w:rsidR="001A7439" w:rsidRPr="00905BEC">
          <w:rPr>
            <w:rStyle w:val="Hyperlink"/>
          </w:rPr>
          <w:t>(A8) Engine Performance</w:t>
        </w:r>
      </w:hyperlink>
    </w:p>
    <w:p w14:paraId="6CF860AE" w14:textId="369BDC52" w:rsidR="001A7439" w:rsidRDefault="00B37A80" w:rsidP="0085332D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6A6B44">
          <w:rPr>
            <w:rStyle w:val="Hyperlink"/>
          </w:rPr>
          <w:t xml:space="preserve">Animations: </w:t>
        </w:r>
        <w:r w:rsidR="001A7439" w:rsidRPr="006A6B44">
          <w:rPr>
            <w:rStyle w:val="Hyperlink"/>
          </w:rPr>
          <w:t>(A8) Engine Performance</w:t>
        </w:r>
      </w:hyperlink>
    </w:p>
    <w:p w14:paraId="3FB19CF6" w14:textId="297447EF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295F1C67" w14:textId="1D4AD3EE" w:rsidR="003A56B2" w:rsidRDefault="00200F17" w:rsidP="00981DF7">
      <w:pPr>
        <w:spacing w:after="0"/>
        <w:ind w:left="450" w:right="-810"/>
      </w:pPr>
      <w:r>
        <w:t xml:space="preserve">1. </w:t>
      </w:r>
      <w:r w:rsidR="00B37A80" w:rsidRPr="00460C4E">
        <w:t>Task Sheet:</w:t>
      </w:r>
      <w:r w:rsidR="00B37A80">
        <w:rPr>
          <w:sz w:val="20"/>
        </w:rPr>
        <w:t xml:space="preserve"> </w:t>
      </w:r>
      <w:r w:rsidR="003A56B2" w:rsidRPr="003A56B2">
        <w:t>Turbocharger &amp; Supercharger Systems</w:t>
      </w:r>
    </w:p>
    <w:p w14:paraId="09C5D097" w14:textId="2550D744" w:rsidR="00541064" w:rsidRPr="00C24D4D" w:rsidRDefault="00DF2F45" w:rsidP="00981DF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A1F877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62722C8C" w14:textId="5D67B767" w:rsidR="00905BEC" w:rsidRPr="00B37A80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3FE9BD3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380F7B14" w14:textId="44F18110" w:rsidR="00CC64C5" w:rsidRDefault="00CC64C5" w:rsidP="004637B0">
      <w:pPr>
        <w:spacing w:after="0"/>
        <w:ind w:left="450" w:right="-810"/>
      </w:pPr>
    </w:p>
    <w:p w14:paraId="7FF111A2" w14:textId="5574CF32" w:rsidR="00CC64C5" w:rsidRDefault="00CC64C5" w:rsidP="004637B0">
      <w:pPr>
        <w:spacing w:after="0"/>
        <w:ind w:left="450" w:right="-810"/>
      </w:pPr>
    </w:p>
    <w:p w14:paraId="7D3D889A" w14:textId="3CAE7B2D" w:rsidR="00905BEC" w:rsidRDefault="00905BEC" w:rsidP="004637B0">
      <w:pPr>
        <w:spacing w:after="0"/>
        <w:ind w:left="450" w:right="-810"/>
      </w:pPr>
    </w:p>
    <w:p w14:paraId="0CB83150" w14:textId="77777777" w:rsidR="00905BEC" w:rsidRDefault="00905BEC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870DA" w14:textId="77777777" w:rsidR="003446F1" w:rsidRDefault="003446F1" w:rsidP="00E43A7A">
      <w:pPr>
        <w:spacing w:after="0" w:line="240" w:lineRule="auto"/>
      </w:pPr>
      <w:r>
        <w:separator/>
      </w:r>
    </w:p>
  </w:endnote>
  <w:endnote w:type="continuationSeparator" w:id="0">
    <w:p w14:paraId="3A7AFBEC" w14:textId="77777777" w:rsidR="003446F1" w:rsidRDefault="003446F1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DFD9F" w14:textId="77777777" w:rsidR="003446F1" w:rsidRDefault="003446F1" w:rsidP="00E43A7A">
      <w:pPr>
        <w:spacing w:after="0" w:line="240" w:lineRule="auto"/>
      </w:pPr>
      <w:r>
        <w:separator/>
      </w:r>
    </w:p>
  </w:footnote>
  <w:footnote w:type="continuationSeparator" w:id="0">
    <w:p w14:paraId="6FEBEC77" w14:textId="77777777" w:rsidR="003446F1" w:rsidRDefault="003446F1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sqwFAHydmJMtAAAA"/>
  </w:docVars>
  <w:rsids>
    <w:rsidRoot w:val="00DF2F45"/>
    <w:rsid w:val="00002F88"/>
    <w:rsid w:val="00006475"/>
    <w:rsid w:val="000133CE"/>
    <w:rsid w:val="00016515"/>
    <w:rsid w:val="00032C74"/>
    <w:rsid w:val="000522AD"/>
    <w:rsid w:val="000530DD"/>
    <w:rsid w:val="000551B4"/>
    <w:rsid w:val="00055EAD"/>
    <w:rsid w:val="00077286"/>
    <w:rsid w:val="000B0893"/>
    <w:rsid w:val="000C7B0C"/>
    <w:rsid w:val="000E2805"/>
    <w:rsid w:val="000E2C6C"/>
    <w:rsid w:val="000E4D66"/>
    <w:rsid w:val="000F2F93"/>
    <w:rsid w:val="0011718F"/>
    <w:rsid w:val="00123D4E"/>
    <w:rsid w:val="00133D25"/>
    <w:rsid w:val="00136257"/>
    <w:rsid w:val="0015088A"/>
    <w:rsid w:val="00176C78"/>
    <w:rsid w:val="00182725"/>
    <w:rsid w:val="00185698"/>
    <w:rsid w:val="001A0613"/>
    <w:rsid w:val="001A1418"/>
    <w:rsid w:val="001A4668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00F17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2201"/>
    <w:rsid w:val="0029759D"/>
    <w:rsid w:val="002B06B5"/>
    <w:rsid w:val="002B7FEB"/>
    <w:rsid w:val="002D2EBF"/>
    <w:rsid w:val="002E4F11"/>
    <w:rsid w:val="0032689D"/>
    <w:rsid w:val="003446F1"/>
    <w:rsid w:val="00345846"/>
    <w:rsid w:val="003551BB"/>
    <w:rsid w:val="00363E3C"/>
    <w:rsid w:val="003A56B2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6AA1"/>
    <w:rsid w:val="004A17EE"/>
    <w:rsid w:val="004B09AC"/>
    <w:rsid w:val="004C53C5"/>
    <w:rsid w:val="004D0C75"/>
    <w:rsid w:val="004E05F2"/>
    <w:rsid w:val="004E25CD"/>
    <w:rsid w:val="004E2930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E3067"/>
    <w:rsid w:val="005E6383"/>
    <w:rsid w:val="005E770C"/>
    <w:rsid w:val="00603639"/>
    <w:rsid w:val="00621A7C"/>
    <w:rsid w:val="00634017"/>
    <w:rsid w:val="00641B95"/>
    <w:rsid w:val="00642E5D"/>
    <w:rsid w:val="00643D46"/>
    <w:rsid w:val="00662A68"/>
    <w:rsid w:val="006875CD"/>
    <w:rsid w:val="00687AE4"/>
    <w:rsid w:val="00692749"/>
    <w:rsid w:val="00696D9C"/>
    <w:rsid w:val="00696F56"/>
    <w:rsid w:val="006A59EB"/>
    <w:rsid w:val="006A6B44"/>
    <w:rsid w:val="006B3BC3"/>
    <w:rsid w:val="006D735D"/>
    <w:rsid w:val="006E08F7"/>
    <w:rsid w:val="006F1089"/>
    <w:rsid w:val="007111A3"/>
    <w:rsid w:val="007143C4"/>
    <w:rsid w:val="00723978"/>
    <w:rsid w:val="007501A6"/>
    <w:rsid w:val="00761295"/>
    <w:rsid w:val="007636D7"/>
    <w:rsid w:val="007957F8"/>
    <w:rsid w:val="007A2B09"/>
    <w:rsid w:val="007A5E0E"/>
    <w:rsid w:val="007C16D5"/>
    <w:rsid w:val="007C1A7E"/>
    <w:rsid w:val="008137A8"/>
    <w:rsid w:val="008253C6"/>
    <w:rsid w:val="00852B2F"/>
    <w:rsid w:val="0085332D"/>
    <w:rsid w:val="008745BE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5BEC"/>
    <w:rsid w:val="009268E1"/>
    <w:rsid w:val="0092799E"/>
    <w:rsid w:val="00936FFD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D4532"/>
    <w:rsid w:val="009E77DF"/>
    <w:rsid w:val="009F3062"/>
    <w:rsid w:val="00A041F9"/>
    <w:rsid w:val="00A619A0"/>
    <w:rsid w:val="00A764B2"/>
    <w:rsid w:val="00A868F1"/>
    <w:rsid w:val="00AD289A"/>
    <w:rsid w:val="00B26AC2"/>
    <w:rsid w:val="00B37A80"/>
    <w:rsid w:val="00B52BE8"/>
    <w:rsid w:val="00B614AC"/>
    <w:rsid w:val="00B640F0"/>
    <w:rsid w:val="00B67969"/>
    <w:rsid w:val="00B723D2"/>
    <w:rsid w:val="00B839A4"/>
    <w:rsid w:val="00B93A25"/>
    <w:rsid w:val="00B95B75"/>
    <w:rsid w:val="00B97438"/>
    <w:rsid w:val="00BA2882"/>
    <w:rsid w:val="00BA30B6"/>
    <w:rsid w:val="00BA3D3F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41AC4"/>
    <w:rsid w:val="00C45B94"/>
    <w:rsid w:val="00C467DD"/>
    <w:rsid w:val="00C70707"/>
    <w:rsid w:val="00C81A73"/>
    <w:rsid w:val="00C82643"/>
    <w:rsid w:val="00C96F96"/>
    <w:rsid w:val="00CA1EC5"/>
    <w:rsid w:val="00CB427D"/>
    <w:rsid w:val="00CB4BE1"/>
    <w:rsid w:val="00CC06DE"/>
    <w:rsid w:val="00CC2BD9"/>
    <w:rsid w:val="00CC64C5"/>
    <w:rsid w:val="00CD1016"/>
    <w:rsid w:val="00CD3CBB"/>
    <w:rsid w:val="00CE7CC3"/>
    <w:rsid w:val="00CF10F8"/>
    <w:rsid w:val="00D524C5"/>
    <w:rsid w:val="00D762F4"/>
    <w:rsid w:val="00DA1A6E"/>
    <w:rsid w:val="00DA28ED"/>
    <w:rsid w:val="00DA491F"/>
    <w:rsid w:val="00DB35F3"/>
    <w:rsid w:val="00DD7D9E"/>
    <w:rsid w:val="00DF2F45"/>
    <w:rsid w:val="00E202C9"/>
    <w:rsid w:val="00E4311A"/>
    <w:rsid w:val="00E43A7A"/>
    <w:rsid w:val="00E44F58"/>
    <w:rsid w:val="00E461D7"/>
    <w:rsid w:val="00E712C2"/>
    <w:rsid w:val="00E9309E"/>
    <w:rsid w:val="00EA107B"/>
    <w:rsid w:val="00EB3243"/>
    <w:rsid w:val="00EB4E08"/>
    <w:rsid w:val="00F008E4"/>
    <w:rsid w:val="00F23289"/>
    <w:rsid w:val="00F2511E"/>
    <w:rsid w:val="00F25410"/>
    <w:rsid w:val="00F37737"/>
    <w:rsid w:val="00F40030"/>
    <w:rsid w:val="00F63840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B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1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9</cp:revision>
  <cp:lastPrinted>2022-04-15T12:23:00Z</cp:lastPrinted>
  <dcterms:created xsi:type="dcterms:W3CDTF">2019-12-09T16:24:00Z</dcterms:created>
  <dcterms:modified xsi:type="dcterms:W3CDTF">2022-04-15T13:17:00Z</dcterms:modified>
</cp:coreProperties>
</file>